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00F90B" w14:textId="77777777" w:rsidR="006671E2" w:rsidRPr="007F3CF9" w:rsidRDefault="00012F09" w:rsidP="006671E2">
      <w:pPr>
        <w:jc w:val="center"/>
        <w:rPr>
          <w:b/>
        </w:rPr>
      </w:pPr>
      <w:r>
        <w:rPr>
          <w:b/>
        </w:rPr>
        <w:t xml:space="preserve">          </w:t>
      </w:r>
      <w:r w:rsidR="006F3B94">
        <w:rPr>
          <w:b/>
        </w:rPr>
        <w:t xml:space="preserve">                 Лист-конспект </w:t>
      </w:r>
      <w:r w:rsidR="006F6BCC">
        <w:rPr>
          <w:b/>
        </w:rPr>
        <w:t>7</w:t>
      </w:r>
    </w:p>
    <w:p w14:paraId="1D5ED96A" w14:textId="77777777" w:rsidR="006671E2" w:rsidRPr="00012F09" w:rsidRDefault="00012F09" w:rsidP="006671E2">
      <w:pPr>
        <w:rPr>
          <w:b/>
        </w:rPr>
      </w:pPr>
      <w:r>
        <w:rPr>
          <w:b/>
        </w:rPr>
        <w:t>Фамилия, имя</w:t>
      </w:r>
      <w:r w:rsidR="006671E2" w:rsidRPr="00012F09">
        <w:rPr>
          <w:b/>
        </w:rPr>
        <w:t>_________________________</w:t>
      </w:r>
    </w:p>
    <w:p w14:paraId="5AC776BF" w14:textId="77777777" w:rsidR="006671E2" w:rsidRPr="00012F09" w:rsidRDefault="006671E2" w:rsidP="006671E2">
      <w:pPr>
        <w:rPr>
          <w:b/>
        </w:rPr>
      </w:pPr>
    </w:p>
    <w:p w14:paraId="31236E6B" w14:textId="77777777" w:rsidR="006671E2" w:rsidRPr="00012F09" w:rsidRDefault="00012F09" w:rsidP="006671E2">
      <w:pPr>
        <w:rPr>
          <w:b/>
        </w:rPr>
      </w:pPr>
      <w:r>
        <w:rPr>
          <w:b/>
        </w:rPr>
        <w:t>Основные вопросы</w:t>
      </w:r>
      <w:r w:rsidR="006671E2" w:rsidRPr="00012F09">
        <w:rPr>
          <w:b/>
        </w:rPr>
        <w:t>:</w:t>
      </w:r>
    </w:p>
    <w:p w14:paraId="374FC5C1" w14:textId="77777777" w:rsidR="007F3CF9" w:rsidRDefault="007F3CF9" w:rsidP="006F3B94">
      <w:pPr>
        <w:tabs>
          <w:tab w:val="left" w:pos="1245"/>
        </w:tabs>
        <w:jc w:val="both"/>
      </w:pPr>
      <w:r>
        <w:t>1</w:t>
      </w:r>
      <w:r w:rsidR="006F3B94">
        <w:t xml:space="preserve">. </w:t>
      </w:r>
      <w:r>
        <w:t>Чем отличаются понятия «метод», «приём» и «технологии обучения»?</w:t>
      </w:r>
    </w:p>
    <w:p w14:paraId="0A625083" w14:textId="77777777" w:rsidR="007F3CF9" w:rsidRDefault="007F3CF9" w:rsidP="006F3B94">
      <w:pPr>
        <w:tabs>
          <w:tab w:val="left" w:pos="1245"/>
        </w:tabs>
        <w:jc w:val="both"/>
      </w:pPr>
    </w:p>
    <w:p w14:paraId="78B76B6E" w14:textId="77777777" w:rsidR="000329FF" w:rsidRDefault="000329FF" w:rsidP="006F3B94">
      <w:pPr>
        <w:tabs>
          <w:tab w:val="left" w:pos="1245"/>
        </w:tabs>
        <w:jc w:val="both"/>
      </w:pPr>
    </w:p>
    <w:p w14:paraId="2FA163DB" w14:textId="77777777" w:rsidR="000329FF" w:rsidRDefault="000329FF" w:rsidP="006F3B94">
      <w:pPr>
        <w:tabs>
          <w:tab w:val="left" w:pos="1245"/>
        </w:tabs>
        <w:jc w:val="both"/>
      </w:pPr>
    </w:p>
    <w:p w14:paraId="5D809D00" w14:textId="77777777" w:rsidR="007F3CF9" w:rsidRDefault="007F3CF9" w:rsidP="006F3B94">
      <w:pPr>
        <w:tabs>
          <w:tab w:val="left" w:pos="1245"/>
        </w:tabs>
        <w:jc w:val="both"/>
      </w:pPr>
      <w:r>
        <w:t xml:space="preserve">2. Сформулируйте понятие «технология обучения». Чем технология обучения отличается от методики обучения? </w:t>
      </w:r>
    </w:p>
    <w:p w14:paraId="2A13FE0A" w14:textId="77777777" w:rsidR="007F3CF9" w:rsidRDefault="007F3CF9" w:rsidP="006F3B94">
      <w:pPr>
        <w:tabs>
          <w:tab w:val="left" w:pos="1245"/>
        </w:tabs>
        <w:jc w:val="both"/>
      </w:pPr>
    </w:p>
    <w:p w14:paraId="5C0594D5" w14:textId="77777777" w:rsidR="000329FF" w:rsidRDefault="000329FF" w:rsidP="006F3B94">
      <w:pPr>
        <w:tabs>
          <w:tab w:val="left" w:pos="1245"/>
        </w:tabs>
        <w:jc w:val="both"/>
      </w:pPr>
    </w:p>
    <w:p w14:paraId="5D2B88FE" w14:textId="77777777" w:rsidR="000329FF" w:rsidRDefault="000329FF" w:rsidP="006F3B94">
      <w:pPr>
        <w:tabs>
          <w:tab w:val="left" w:pos="1245"/>
        </w:tabs>
        <w:jc w:val="both"/>
      </w:pPr>
    </w:p>
    <w:p w14:paraId="6A335B67" w14:textId="77777777" w:rsidR="007F3CF9" w:rsidRDefault="007F3CF9" w:rsidP="006F3B94">
      <w:pPr>
        <w:tabs>
          <w:tab w:val="left" w:pos="1245"/>
        </w:tabs>
        <w:jc w:val="both"/>
      </w:pPr>
      <w:r>
        <w:t>3. Каковы основные черты эффективной технологии обучения?</w:t>
      </w:r>
    </w:p>
    <w:p w14:paraId="4F46642C" w14:textId="77777777" w:rsidR="007F3CF9" w:rsidRDefault="007F3CF9" w:rsidP="006F3B94">
      <w:pPr>
        <w:tabs>
          <w:tab w:val="left" w:pos="1245"/>
        </w:tabs>
        <w:jc w:val="both"/>
      </w:pPr>
    </w:p>
    <w:p w14:paraId="5A7DB916" w14:textId="77777777" w:rsidR="000329FF" w:rsidRDefault="000329FF" w:rsidP="006F3B94">
      <w:pPr>
        <w:tabs>
          <w:tab w:val="left" w:pos="1245"/>
        </w:tabs>
        <w:jc w:val="both"/>
      </w:pPr>
    </w:p>
    <w:p w14:paraId="24325750" w14:textId="77777777" w:rsidR="000329FF" w:rsidRDefault="000329FF" w:rsidP="006F3B94">
      <w:pPr>
        <w:tabs>
          <w:tab w:val="left" w:pos="1245"/>
        </w:tabs>
        <w:jc w:val="both"/>
      </w:pPr>
    </w:p>
    <w:p w14:paraId="3A4C5521" w14:textId="77777777" w:rsidR="000329FF" w:rsidRDefault="000329FF" w:rsidP="006F3B94">
      <w:pPr>
        <w:tabs>
          <w:tab w:val="left" w:pos="1245"/>
        </w:tabs>
        <w:jc w:val="both"/>
      </w:pPr>
    </w:p>
    <w:p w14:paraId="1D6AAE41" w14:textId="77777777" w:rsidR="006F3B94" w:rsidRDefault="007F3CF9" w:rsidP="006F3B94">
      <w:pPr>
        <w:tabs>
          <w:tab w:val="left" w:pos="1245"/>
        </w:tabs>
        <w:jc w:val="both"/>
      </w:pPr>
      <w:r>
        <w:t xml:space="preserve">4. </w:t>
      </w:r>
      <w:r w:rsidR="006F3B94">
        <w:t xml:space="preserve">Назовите 5 технологий обучения и их отличительные черты: </w:t>
      </w:r>
    </w:p>
    <w:p w14:paraId="20ABB03C" w14:textId="77777777" w:rsidR="006F3B94" w:rsidRDefault="006F3B94" w:rsidP="006F3B94">
      <w:pPr>
        <w:tabs>
          <w:tab w:val="left" w:pos="1245"/>
        </w:tabs>
        <w:jc w:val="both"/>
      </w:pPr>
    </w:p>
    <w:p w14:paraId="75949F3F" w14:textId="77777777" w:rsidR="006F6BCC" w:rsidRDefault="006F6BCC" w:rsidP="006F3B94">
      <w:pPr>
        <w:tabs>
          <w:tab w:val="left" w:pos="1245"/>
        </w:tabs>
        <w:jc w:val="both"/>
      </w:pPr>
    </w:p>
    <w:p w14:paraId="61AE2F97" w14:textId="77777777" w:rsidR="006F6BCC" w:rsidRDefault="006F6BCC" w:rsidP="006F3B94">
      <w:pPr>
        <w:tabs>
          <w:tab w:val="left" w:pos="1245"/>
        </w:tabs>
        <w:jc w:val="both"/>
      </w:pPr>
    </w:p>
    <w:p w14:paraId="7264AFDC" w14:textId="77777777" w:rsidR="006F6BCC" w:rsidRDefault="006F6BCC" w:rsidP="006F3B94">
      <w:pPr>
        <w:tabs>
          <w:tab w:val="left" w:pos="1245"/>
        </w:tabs>
        <w:jc w:val="both"/>
      </w:pPr>
    </w:p>
    <w:p w14:paraId="1BBB7C5E" w14:textId="77777777" w:rsidR="006F6BCC" w:rsidRDefault="006F6BCC" w:rsidP="006F3B94">
      <w:pPr>
        <w:tabs>
          <w:tab w:val="left" w:pos="1245"/>
        </w:tabs>
        <w:jc w:val="both"/>
      </w:pPr>
    </w:p>
    <w:p w14:paraId="029ED5EE" w14:textId="77777777" w:rsidR="006F6BCC" w:rsidRDefault="006F6BCC" w:rsidP="006F3B94">
      <w:pPr>
        <w:tabs>
          <w:tab w:val="left" w:pos="1245"/>
        </w:tabs>
        <w:jc w:val="both"/>
      </w:pPr>
    </w:p>
    <w:p w14:paraId="2281AC48" w14:textId="77777777" w:rsidR="006F6BCC" w:rsidRDefault="006F6BCC" w:rsidP="006F3B94">
      <w:pPr>
        <w:tabs>
          <w:tab w:val="left" w:pos="1245"/>
        </w:tabs>
        <w:jc w:val="both"/>
      </w:pPr>
    </w:p>
    <w:p w14:paraId="63BB0F10" w14:textId="77777777" w:rsidR="006F6BCC" w:rsidRDefault="006F6BCC" w:rsidP="006F3B94">
      <w:pPr>
        <w:tabs>
          <w:tab w:val="left" w:pos="1245"/>
        </w:tabs>
        <w:jc w:val="both"/>
      </w:pPr>
    </w:p>
    <w:p w14:paraId="1A3DBF8B" w14:textId="77777777" w:rsidR="006F3B94" w:rsidRDefault="006F3B94" w:rsidP="006F3B94">
      <w:pPr>
        <w:tabs>
          <w:tab w:val="left" w:pos="1245"/>
        </w:tabs>
        <w:jc w:val="both"/>
      </w:pPr>
    </w:p>
    <w:p w14:paraId="4DE9EC18" w14:textId="77777777" w:rsidR="000329FF" w:rsidRDefault="000329FF" w:rsidP="006F3B94">
      <w:pPr>
        <w:tabs>
          <w:tab w:val="left" w:pos="1245"/>
        </w:tabs>
        <w:jc w:val="both"/>
      </w:pPr>
    </w:p>
    <w:p w14:paraId="22134231" w14:textId="77777777" w:rsidR="000329FF" w:rsidRDefault="000329FF" w:rsidP="006F3B94">
      <w:pPr>
        <w:tabs>
          <w:tab w:val="left" w:pos="1245"/>
        </w:tabs>
        <w:jc w:val="both"/>
      </w:pPr>
    </w:p>
    <w:p w14:paraId="57DF13BD" w14:textId="77777777" w:rsidR="000329FF" w:rsidRDefault="000329FF" w:rsidP="006F3B94">
      <w:pPr>
        <w:tabs>
          <w:tab w:val="left" w:pos="1245"/>
        </w:tabs>
        <w:jc w:val="both"/>
      </w:pPr>
    </w:p>
    <w:p w14:paraId="24050D82" w14:textId="77777777" w:rsidR="000329FF" w:rsidRDefault="000329FF" w:rsidP="006F3B94">
      <w:pPr>
        <w:tabs>
          <w:tab w:val="left" w:pos="1245"/>
        </w:tabs>
        <w:jc w:val="both"/>
      </w:pPr>
    </w:p>
    <w:p w14:paraId="70E3F184" w14:textId="77777777" w:rsidR="000329FF" w:rsidRDefault="000329FF" w:rsidP="006F3B94">
      <w:pPr>
        <w:tabs>
          <w:tab w:val="left" w:pos="1245"/>
        </w:tabs>
        <w:jc w:val="both"/>
      </w:pPr>
    </w:p>
    <w:p w14:paraId="73B5451E" w14:textId="77777777" w:rsidR="000329FF" w:rsidRDefault="000329FF" w:rsidP="006F3B94">
      <w:pPr>
        <w:tabs>
          <w:tab w:val="left" w:pos="1245"/>
        </w:tabs>
        <w:jc w:val="both"/>
      </w:pPr>
    </w:p>
    <w:p w14:paraId="0C298CF5" w14:textId="77777777" w:rsidR="006F3B94" w:rsidRDefault="007F3CF9" w:rsidP="006F3B94">
      <w:pPr>
        <w:tabs>
          <w:tab w:val="left" w:pos="1245"/>
        </w:tabs>
        <w:jc w:val="both"/>
      </w:pPr>
      <w:r>
        <w:t>5</w:t>
      </w:r>
      <w:r w:rsidR="006F3B94">
        <w:t>. Назовите сильные стороны смешанного обучения.</w:t>
      </w:r>
    </w:p>
    <w:p w14:paraId="31114CA0" w14:textId="77777777" w:rsidR="006F3B94" w:rsidRDefault="006F3B94" w:rsidP="006F3B94">
      <w:pPr>
        <w:tabs>
          <w:tab w:val="left" w:pos="1245"/>
        </w:tabs>
        <w:jc w:val="both"/>
      </w:pPr>
    </w:p>
    <w:p w14:paraId="7FB563BF" w14:textId="77777777" w:rsidR="000329FF" w:rsidRDefault="000329FF" w:rsidP="006F3B94">
      <w:pPr>
        <w:tabs>
          <w:tab w:val="left" w:pos="1245"/>
        </w:tabs>
        <w:jc w:val="both"/>
      </w:pPr>
    </w:p>
    <w:p w14:paraId="6CC09D7B" w14:textId="77777777" w:rsidR="000329FF" w:rsidRDefault="000329FF" w:rsidP="006F3B94">
      <w:pPr>
        <w:tabs>
          <w:tab w:val="left" w:pos="1245"/>
        </w:tabs>
        <w:jc w:val="both"/>
      </w:pPr>
    </w:p>
    <w:p w14:paraId="346664B5" w14:textId="77777777" w:rsidR="000329FF" w:rsidRDefault="000329FF" w:rsidP="006F3B94">
      <w:pPr>
        <w:tabs>
          <w:tab w:val="left" w:pos="1245"/>
        </w:tabs>
        <w:jc w:val="both"/>
      </w:pPr>
    </w:p>
    <w:p w14:paraId="57323251" w14:textId="77777777" w:rsidR="000329FF" w:rsidRDefault="000329FF" w:rsidP="006F3B94">
      <w:pPr>
        <w:tabs>
          <w:tab w:val="left" w:pos="1245"/>
        </w:tabs>
        <w:jc w:val="both"/>
      </w:pPr>
    </w:p>
    <w:p w14:paraId="3BC140F7" w14:textId="77777777" w:rsidR="000329FF" w:rsidRDefault="000329FF" w:rsidP="006F3B94">
      <w:pPr>
        <w:tabs>
          <w:tab w:val="left" w:pos="1245"/>
        </w:tabs>
        <w:jc w:val="both"/>
      </w:pPr>
    </w:p>
    <w:p w14:paraId="7FE62103" w14:textId="77777777" w:rsidR="006F3B94" w:rsidRDefault="007F3CF9" w:rsidP="006F3B94">
      <w:pPr>
        <w:tabs>
          <w:tab w:val="left" w:pos="1245"/>
        </w:tabs>
        <w:jc w:val="both"/>
      </w:pPr>
      <w:r>
        <w:t>6</w:t>
      </w:r>
      <w:r w:rsidR="006F3B94">
        <w:t>. Как Вы понимаете понятие «развивающее обучение»?</w:t>
      </w:r>
    </w:p>
    <w:p w14:paraId="3A8D75C3" w14:textId="77777777" w:rsidR="00194BBD" w:rsidRDefault="00194BBD" w:rsidP="006F3B94">
      <w:pPr>
        <w:tabs>
          <w:tab w:val="left" w:pos="1245"/>
        </w:tabs>
        <w:jc w:val="both"/>
      </w:pPr>
    </w:p>
    <w:p w14:paraId="5FEB957A" w14:textId="77777777" w:rsidR="000329FF" w:rsidRDefault="000329FF" w:rsidP="006F3B94">
      <w:pPr>
        <w:tabs>
          <w:tab w:val="left" w:pos="1245"/>
        </w:tabs>
        <w:jc w:val="both"/>
      </w:pPr>
    </w:p>
    <w:p w14:paraId="6BD248C7" w14:textId="77777777" w:rsidR="000329FF" w:rsidRDefault="000329FF" w:rsidP="006F3B94">
      <w:pPr>
        <w:tabs>
          <w:tab w:val="left" w:pos="1245"/>
        </w:tabs>
        <w:jc w:val="both"/>
      </w:pPr>
    </w:p>
    <w:p w14:paraId="7D3EE3DD" w14:textId="77777777" w:rsidR="000329FF" w:rsidRDefault="000329FF" w:rsidP="006F3B94">
      <w:pPr>
        <w:tabs>
          <w:tab w:val="left" w:pos="1245"/>
        </w:tabs>
        <w:jc w:val="both"/>
      </w:pPr>
    </w:p>
    <w:p w14:paraId="70B892F0" w14:textId="77777777" w:rsidR="000329FF" w:rsidRDefault="000329FF" w:rsidP="006F3B94">
      <w:pPr>
        <w:tabs>
          <w:tab w:val="left" w:pos="1245"/>
        </w:tabs>
        <w:jc w:val="both"/>
      </w:pPr>
    </w:p>
    <w:p w14:paraId="73E9F28D" w14:textId="77777777" w:rsidR="003A36A4" w:rsidRDefault="007F3CF9" w:rsidP="006F3B94">
      <w:pPr>
        <w:tabs>
          <w:tab w:val="left" w:pos="1245"/>
        </w:tabs>
        <w:jc w:val="both"/>
      </w:pPr>
      <w:r>
        <w:t>7</w:t>
      </w:r>
      <w:r w:rsidR="00194BBD">
        <w:t>. Какие технологии использованы в отрывках урока?</w:t>
      </w:r>
    </w:p>
    <w:p w14:paraId="710B04AE" w14:textId="77777777" w:rsidR="00194BBD" w:rsidRDefault="00194BBD" w:rsidP="006F3B94">
      <w:pPr>
        <w:tabs>
          <w:tab w:val="left" w:pos="1245"/>
        </w:tabs>
        <w:jc w:val="both"/>
      </w:pPr>
    </w:p>
    <w:p w14:paraId="4EBF71FC" w14:textId="77777777" w:rsidR="000329FF" w:rsidRDefault="000329FF" w:rsidP="006F3B94">
      <w:pPr>
        <w:tabs>
          <w:tab w:val="left" w:pos="1245"/>
        </w:tabs>
        <w:jc w:val="both"/>
      </w:pPr>
    </w:p>
    <w:p w14:paraId="2184A43E" w14:textId="77777777" w:rsidR="000329FF" w:rsidRDefault="000329FF" w:rsidP="006F3B94">
      <w:pPr>
        <w:tabs>
          <w:tab w:val="left" w:pos="1245"/>
        </w:tabs>
        <w:jc w:val="both"/>
      </w:pPr>
    </w:p>
    <w:p w14:paraId="0903C3C5" w14:textId="6AEBA5D2" w:rsidR="007F3CF9" w:rsidRPr="007F3CF9" w:rsidRDefault="007F3CF9" w:rsidP="007F3CF9">
      <w:pPr>
        <w:jc w:val="both"/>
      </w:pPr>
    </w:p>
    <w:sectPr w:rsidR="007F3CF9" w:rsidRPr="007F3CF9" w:rsidSect="00BB445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33CCE8" w14:textId="77777777" w:rsidR="006703C2" w:rsidRDefault="006703C2" w:rsidP="00C82720">
      <w:r>
        <w:separator/>
      </w:r>
    </w:p>
  </w:endnote>
  <w:endnote w:type="continuationSeparator" w:id="0">
    <w:p w14:paraId="5697AEC1" w14:textId="77777777" w:rsidR="006703C2" w:rsidRDefault="006703C2" w:rsidP="00C827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9BD558" w14:textId="77777777" w:rsidR="006703C2" w:rsidRDefault="006703C2" w:rsidP="00C82720">
      <w:r>
        <w:separator/>
      </w:r>
    </w:p>
  </w:footnote>
  <w:footnote w:type="continuationSeparator" w:id="0">
    <w:p w14:paraId="39A36C96" w14:textId="77777777" w:rsidR="006703C2" w:rsidRDefault="006703C2" w:rsidP="00C827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F0785"/>
    <w:multiLevelType w:val="singleLevel"/>
    <w:tmpl w:val="04190001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870C63"/>
    <w:multiLevelType w:val="hybridMultilevel"/>
    <w:tmpl w:val="7BFAC182"/>
    <w:lvl w:ilvl="0" w:tplc="34A02CBC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D700E3"/>
    <w:multiLevelType w:val="hybridMultilevel"/>
    <w:tmpl w:val="8A46152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1535FAB"/>
    <w:multiLevelType w:val="hybridMultilevel"/>
    <w:tmpl w:val="FFB0C8EC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4F88538A"/>
    <w:multiLevelType w:val="hybridMultilevel"/>
    <w:tmpl w:val="DB90D66A"/>
    <w:lvl w:ilvl="0" w:tplc="9D3224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0EB1C38"/>
    <w:multiLevelType w:val="singleLevel"/>
    <w:tmpl w:val="041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57E9609F"/>
    <w:multiLevelType w:val="hybridMultilevel"/>
    <w:tmpl w:val="7EB2FC72"/>
    <w:lvl w:ilvl="0" w:tplc="9D3224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ED97BFF"/>
    <w:multiLevelType w:val="hybridMultilevel"/>
    <w:tmpl w:val="B3925A1C"/>
    <w:lvl w:ilvl="0" w:tplc="9D3224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4415190"/>
    <w:multiLevelType w:val="hybridMultilevel"/>
    <w:tmpl w:val="5BBA5694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0BC3271"/>
    <w:multiLevelType w:val="hybridMultilevel"/>
    <w:tmpl w:val="9C94628C"/>
    <w:lvl w:ilvl="0" w:tplc="0419000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5"/>
  </w:num>
  <w:num w:numId="3">
    <w:abstractNumId w:val="8"/>
  </w:num>
  <w:num w:numId="4">
    <w:abstractNumId w:val="2"/>
  </w:num>
  <w:num w:numId="5">
    <w:abstractNumId w:val="6"/>
  </w:num>
  <w:num w:numId="6">
    <w:abstractNumId w:val="3"/>
  </w:num>
  <w:num w:numId="7">
    <w:abstractNumId w:val="7"/>
  </w:num>
  <w:num w:numId="8">
    <w:abstractNumId w:val="4"/>
  </w:num>
  <w:num w:numId="9">
    <w:abstractNumId w:val="9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3NDO2MLW0NLY0MzdU0lEKTi0uzszPAykwrAUAEU2dJSwAAAA="/>
  </w:docVars>
  <w:rsids>
    <w:rsidRoot w:val="006671E2"/>
    <w:rsid w:val="00012F09"/>
    <w:rsid w:val="000329FF"/>
    <w:rsid w:val="000373E8"/>
    <w:rsid w:val="00072401"/>
    <w:rsid w:val="00127DBC"/>
    <w:rsid w:val="00194BBD"/>
    <w:rsid w:val="00253DBF"/>
    <w:rsid w:val="003A36A4"/>
    <w:rsid w:val="00461846"/>
    <w:rsid w:val="00473269"/>
    <w:rsid w:val="004D207F"/>
    <w:rsid w:val="00506E39"/>
    <w:rsid w:val="00534381"/>
    <w:rsid w:val="005B4DC3"/>
    <w:rsid w:val="006671E2"/>
    <w:rsid w:val="006703C2"/>
    <w:rsid w:val="006F3B94"/>
    <w:rsid w:val="006F6BCC"/>
    <w:rsid w:val="00781777"/>
    <w:rsid w:val="007F3CF9"/>
    <w:rsid w:val="008C4201"/>
    <w:rsid w:val="00927697"/>
    <w:rsid w:val="00936582"/>
    <w:rsid w:val="00952E71"/>
    <w:rsid w:val="00A51370"/>
    <w:rsid w:val="00A53A80"/>
    <w:rsid w:val="00BB4458"/>
    <w:rsid w:val="00C67EC7"/>
    <w:rsid w:val="00C82720"/>
    <w:rsid w:val="00CA73C7"/>
    <w:rsid w:val="00CB1493"/>
    <w:rsid w:val="00CC3F8C"/>
    <w:rsid w:val="00D44C15"/>
    <w:rsid w:val="00E628F3"/>
    <w:rsid w:val="00E70D91"/>
    <w:rsid w:val="00E87ECD"/>
    <w:rsid w:val="00F27E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F173E82"/>
  <w15:docId w15:val="{5B898813-609E-4C95-99C8-06195ADB3B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671E2"/>
    <w:rPr>
      <w:sz w:val="24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6671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6c16">
    <w:name w:val="c6 c16"/>
    <w:basedOn w:val="a0"/>
    <w:rsid w:val="006671E2"/>
  </w:style>
  <w:style w:type="character" w:customStyle="1" w:styleId="c6">
    <w:name w:val="c6"/>
    <w:basedOn w:val="a0"/>
    <w:rsid w:val="006671E2"/>
  </w:style>
  <w:style w:type="paragraph" w:customStyle="1" w:styleId="a4">
    <w:name w:val="Знак"/>
    <w:basedOn w:val="a"/>
    <w:rsid w:val="006671E2"/>
    <w:pPr>
      <w:spacing w:after="160" w:line="240" w:lineRule="exact"/>
    </w:pPr>
    <w:rPr>
      <w:rFonts w:ascii="Verdana" w:eastAsia="Times New Roman" w:hAnsi="Verdana"/>
      <w:sz w:val="20"/>
      <w:szCs w:val="20"/>
      <w:lang w:val="en-US" w:eastAsia="en-US"/>
    </w:rPr>
  </w:style>
  <w:style w:type="character" w:customStyle="1" w:styleId="addmd">
    <w:name w:val="addmd"/>
    <w:basedOn w:val="a0"/>
    <w:rsid w:val="006671E2"/>
  </w:style>
  <w:style w:type="character" w:styleId="a5">
    <w:name w:val="Hyperlink"/>
    <w:uiPriority w:val="99"/>
    <w:rsid w:val="00A51370"/>
    <w:rPr>
      <w:color w:val="0000FF"/>
      <w:u w:val="single"/>
    </w:rPr>
  </w:style>
  <w:style w:type="paragraph" w:styleId="a6">
    <w:name w:val="Balloon Text"/>
    <w:basedOn w:val="a"/>
    <w:link w:val="a7"/>
    <w:rsid w:val="00473269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rsid w:val="00473269"/>
    <w:rPr>
      <w:rFonts w:ascii="Tahoma" w:hAnsi="Tahoma" w:cs="Tahoma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990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7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1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5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2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8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77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7</Words>
  <Characters>498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Summary Sheet 1</vt:lpstr>
    </vt:vector>
  </TitlesOfParts>
  <Company>HP</Company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Sheet 1</dc:title>
  <dc:creator>Alexey Korenev</dc:creator>
  <cp:lastModifiedBy>Alex Korenev</cp:lastModifiedBy>
  <cp:revision>2</cp:revision>
  <cp:lastPrinted>2019-03-21T10:52:00Z</cp:lastPrinted>
  <dcterms:created xsi:type="dcterms:W3CDTF">2021-05-06T17:40:00Z</dcterms:created>
  <dcterms:modified xsi:type="dcterms:W3CDTF">2021-05-06T17:40:00Z</dcterms:modified>
</cp:coreProperties>
</file>